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3879" w:rsidRDefault="00FA2959">
      <w:pPr>
        <w:pStyle w:val="Title"/>
      </w:pPr>
      <w:r>
        <w:t>Exponential Function Simulation</w:t>
      </w:r>
    </w:p>
    <w:p w:rsidR="00583879" w:rsidRDefault="00FA2959">
      <w:r>
        <w:t>Using the exponential function, let'</w:t>
      </w:r>
      <w:r>
        <w:t>s examine the distribution of averages of multiple sets of 40 exponentials. The mean of an exponential function is 1/lambda and the standard deviation is also 1/lambda. For these simulations, lambda will be 0.2.</w:t>
      </w:r>
    </w:p>
    <w:p w:rsidR="00583879" w:rsidRDefault="00FA29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load ggplot2 package</w:t>
      </w:r>
      <w:r>
        <w:br/>
      </w:r>
      <w:r>
        <w:rPr>
          <w:rStyle w:val="KeywordTok"/>
        </w:rPr>
        <w:t>set.s</w:t>
      </w:r>
      <w:r>
        <w:rPr>
          <w:rStyle w:val="KeywordTok"/>
        </w:rPr>
        <w:t>eed</w:t>
      </w:r>
      <w:r>
        <w:rPr>
          <w:rStyle w:val="NormalTok"/>
        </w:rPr>
        <w:t>(</w:t>
      </w:r>
      <w:r>
        <w:rPr>
          <w:rStyle w:val="DecValTok"/>
        </w:rPr>
        <w:t>314</w:t>
      </w:r>
      <w:r>
        <w:rPr>
          <w:rStyle w:val="NormalTok"/>
        </w:rPr>
        <w:t xml:space="preserve">) </w:t>
      </w:r>
      <w:r>
        <w:rPr>
          <w:rStyle w:val="CommentTok"/>
        </w:rPr>
        <w:t>#set seed for reproducible results</w:t>
      </w:r>
    </w:p>
    <w:p w:rsidR="00583879" w:rsidRDefault="00FA2959">
      <w:r>
        <w:t>Let's run 1000 simulations averaging 40 sample expontential samples.</w:t>
      </w:r>
    </w:p>
    <w:p w:rsidR="00583879" w:rsidRDefault="00FA2959">
      <w:pPr>
        <w:pStyle w:val="SourceCode"/>
      </w:pPr>
      <w:r>
        <w:rPr>
          <w:rStyle w:val="NormalTok"/>
        </w:rPr>
        <w:t>nosim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</w:p>
    <w:p w:rsidR="00583879" w:rsidRDefault="00FA2959">
      <w:r>
        <w:t>Set the mean of the 40 exponential samples as a function to be used to create a data frame of 1000 simulati</w:t>
      </w:r>
      <w:r>
        <w:t>on values.</w:t>
      </w:r>
    </w:p>
    <w:p w:rsidR="00583879" w:rsidRDefault="00FA2959">
      <w:pPr>
        <w:pStyle w:val="SourceCode"/>
      </w:pP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lambda=</w:t>
      </w:r>
      <w:r>
        <w:rPr>
          <w:rStyle w:val="NormalTok"/>
        </w:rPr>
        <w:t xml:space="preserve">lambda)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 lambda))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 xml:space="preserve">(n,nosim), </w:t>
      </w:r>
      <w:r>
        <w:rPr>
          <w:rStyle w:val="DecValTok"/>
        </w:rPr>
        <w:t>1</w:t>
      </w:r>
      <w:r>
        <w:rPr>
          <w:rStyle w:val="NormalTok"/>
        </w:rPr>
        <w:t>, test,lambda)))</w:t>
      </w:r>
    </w:p>
    <w:p w:rsidR="00583879" w:rsidRDefault="00FA2959">
      <w:r>
        <w:t>Plotting a histogram of the results shows the distribution of average simulation values.</w:t>
      </w:r>
    </w:p>
    <w:p w:rsidR="00583879" w:rsidRDefault="00FA2959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 xml:space="preserve">..density..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1000 means of 40 exponential samp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an of 40 Samples of Exponential Distributio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/lambda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/lambda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/lambda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$x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longdash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</w:t>
      </w:r>
      <w:r>
        <w:rPr>
          <w:rStyle w:val="StringTok"/>
        </w:rPr>
        <w:t>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6.4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Expected Mean = 1/lambda = 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:rsidR="00583879" w:rsidRDefault="00FA2959">
      <w:pPr>
        <w:pStyle w:val="SourceCode"/>
      </w:pPr>
      <w:r>
        <w:rPr>
          <w:rStyle w:val="VerbatimChar"/>
        </w:rPr>
        <w:t>## stat_bin: binwidth defaulted to range/30. Use 'binwidth = x' to adjust this.</w:t>
      </w:r>
    </w:p>
    <w:p w:rsidR="00583879" w:rsidRDefault="00FA2959" w:rsidP="00FA2959">
      <w:pPr>
        <w:jc w:val="center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imul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583879" w:rsidRDefault="00FA2959">
      <w:r>
        <w:rPr>
          <w:b/>
        </w:rPr>
        <w:t>1. Show where the distribution is centered at and compare it to the theoretical center of the distribution.</w:t>
      </w:r>
    </w:p>
    <w:p w:rsidR="00583879" w:rsidRDefault="00FA2959">
      <w:r>
        <w:t>The distribution mean (red dashed line) is centered near the theoretical mean (black line) near 5. The expected mean is 1/0.2 = 5. The calculated mean is 5.0233404.</w:t>
      </w:r>
    </w:p>
    <w:p w:rsidR="00583879" w:rsidRDefault="00FA2959">
      <w:r>
        <w:rPr>
          <w:b/>
        </w:rPr>
        <w:t>2. Show how variable it is and compare it to the theoretical variance of the distribution.</w:t>
      </w:r>
    </w:p>
    <w:p w:rsidR="00583879" w:rsidRDefault="00FA2959">
      <w:r>
        <w:t>The expected variance is calculated using 1/(n*lambda^2). The calculated variance is close and would be closer with more simulations.</w:t>
      </w:r>
    </w:p>
    <w:p w:rsidR="00583879" w:rsidRDefault="00FA2959">
      <w:pPr>
        <w:pStyle w:val="SourceCode"/>
      </w:pPr>
      <w:r>
        <w:rPr>
          <w:rStyle w:val="NormalTok"/>
        </w:rPr>
        <w:t>exp_va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n*lambda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lc_va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sd</w:t>
      </w:r>
      <w:r>
        <w:rPr>
          <w:rStyle w:val="NormalTok"/>
        </w:rPr>
        <w:t>(dat$x))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pected Variance ="</w:t>
      </w:r>
      <w:r>
        <w:rPr>
          <w:rStyle w:val="NormalTok"/>
        </w:rPr>
        <w:t>, exp_var))</w:t>
      </w:r>
    </w:p>
    <w:p w:rsidR="00583879" w:rsidRDefault="00FA2959">
      <w:pPr>
        <w:pStyle w:val="SourceCode"/>
      </w:pPr>
      <w:r>
        <w:rPr>
          <w:rStyle w:val="VerbatimChar"/>
        </w:rPr>
        <w:t>## [1] "Ex</w:t>
      </w:r>
      <w:r>
        <w:rPr>
          <w:rStyle w:val="VerbatimChar"/>
        </w:rPr>
        <w:t>pected Variance =" "0.625"</w:t>
      </w:r>
    </w:p>
    <w:p w:rsidR="00583879" w:rsidRDefault="00FA295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lculated Variance ="</w:t>
      </w:r>
      <w:r>
        <w:rPr>
          <w:rStyle w:val="NormalTok"/>
        </w:rPr>
        <w:t>, calc_var))</w:t>
      </w:r>
    </w:p>
    <w:p w:rsidR="00583879" w:rsidRDefault="00FA2959">
      <w:pPr>
        <w:pStyle w:val="SourceCode"/>
      </w:pPr>
      <w:r>
        <w:rPr>
          <w:rStyle w:val="VerbatimChar"/>
        </w:rPr>
        <w:t>## [1] "Calculated Variance =" "0.651"</w:t>
      </w:r>
    </w:p>
    <w:p w:rsidR="00583879" w:rsidRDefault="00FA2959">
      <w:r>
        <w:rPr>
          <w:b/>
        </w:rPr>
        <w:t>3. Show that the distribution is approximately normal.</w:t>
      </w:r>
    </w:p>
    <w:p w:rsidR="00583879" w:rsidRDefault="00FA2959">
      <w:r>
        <w:t>Plotted with the histogram is is a normal distribution with a mean of 1/0.2 =5 and a standa</w:t>
      </w:r>
      <w:r>
        <w:t>rd deviation of (1/sqrt(n)*lambda) = 1/(sqrt(40)*0.2) = 0.791, which matches the histogram well.</w:t>
      </w:r>
    </w:p>
    <w:sectPr w:rsidR="005838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5AC4D6C"/>
    <w:multiLevelType w:val="multilevel"/>
    <w:tmpl w:val="0A5CC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83879"/>
    <w:rsid w:val="00590D07"/>
    <w:rsid w:val="00784D58"/>
    <w:rsid w:val="008D6863"/>
    <w:rsid w:val="00B86B75"/>
    <w:rsid w:val="00BC48D5"/>
    <w:rsid w:val="00C36279"/>
    <w:rsid w:val="00E315A3"/>
    <w:rsid w:val="00FA29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A295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A29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8</Words>
  <Characters>2098</Characters>
  <Application>Microsoft Office Word</Application>
  <DocSecurity>0</DocSecurity>
  <Lines>17</Lines>
  <Paragraphs>4</Paragraphs>
  <ScaleCrop>false</ScaleCrop>
  <Company>NREL</Company>
  <LinksUpToDate>false</LinksUpToDate>
  <CharactersWithSpaces>2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Function Simulation</dc:title>
  <dc:creator/>
  <cp:lastModifiedBy>NREL</cp:lastModifiedBy>
  <cp:revision>3</cp:revision>
  <dcterms:created xsi:type="dcterms:W3CDTF">2014-12-17T02:30:00Z</dcterms:created>
  <dcterms:modified xsi:type="dcterms:W3CDTF">2014-12-17T02:30:00Z</dcterms:modified>
</cp:coreProperties>
</file>